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0640145F" w:rsidR="005E25A6" w:rsidRPr="00641ED0" w:rsidRDefault="0067732E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he Debate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635A4033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6FD7DA9A" w14:textId="77777777" w:rsidR="00FE35B2" w:rsidRDefault="00FE35B2" w:rsidP="005E25A6">
      <w:pPr>
        <w:rPr>
          <w:rFonts w:asciiTheme="minorHAnsi" w:hAnsiTheme="minorHAnsi" w:cstheme="minorHAnsi"/>
          <w:b/>
          <w:bCs/>
          <w:sz w:val="24"/>
        </w:rPr>
      </w:pPr>
    </w:p>
    <w:p w14:paraId="24ABD051" w14:textId="77777777" w:rsidR="00FE35B2" w:rsidRDefault="00FE35B2" w:rsidP="005E25A6">
      <w:pPr>
        <w:rPr>
          <w:rFonts w:asciiTheme="minorHAnsi" w:hAnsiTheme="minorHAnsi" w:cstheme="minorHAnsi"/>
          <w:b/>
          <w:bCs/>
          <w:sz w:val="24"/>
        </w:rPr>
      </w:pPr>
    </w:p>
    <w:p w14:paraId="031B7A12" w14:textId="28DA669C" w:rsidR="00F458E5" w:rsidRPr="004C1B3B" w:rsidRDefault="00F458E5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Pacelli’s not the man </w:t>
      </w:r>
      <w:r w:rsidR="00F7179F" w:rsidRPr="004C1B3B">
        <w:rPr>
          <w:sz w:val="24"/>
          <w:szCs w:val="24"/>
        </w:rPr>
        <w:t>you</w:t>
      </w:r>
      <w:r w:rsidRPr="004C1B3B">
        <w:rPr>
          <w:sz w:val="24"/>
          <w:szCs w:val="24"/>
        </w:rPr>
        <w:t xml:space="preserve"> think he is.</w:t>
      </w:r>
    </w:p>
    <w:p w14:paraId="039BE490" w14:textId="5BA2797C" w:rsidR="0067732E" w:rsidRPr="004C1B3B" w:rsidRDefault="0067732E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The conclave made a grave mistake.</w:t>
      </w:r>
    </w:p>
    <w:p w14:paraId="2F2B024A" w14:textId="156CB55A" w:rsidR="0067732E" w:rsidRPr="004C1B3B" w:rsidRDefault="0067732E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What we need is a wartime pope, a man with a backbone, for God’s sake</w:t>
      </w:r>
      <w:r w:rsidR="00D31FC2" w:rsidRPr="004C1B3B">
        <w:rPr>
          <w:sz w:val="24"/>
          <w:szCs w:val="24"/>
        </w:rPr>
        <w:t>.</w:t>
      </w:r>
    </w:p>
    <w:p w14:paraId="79155D10" w14:textId="30B151FA" w:rsidR="0067732E" w:rsidRPr="004C1B3B" w:rsidRDefault="0067732E" w:rsidP="0067732E">
      <w:pPr>
        <w:pStyle w:val="NoSpacing"/>
        <w:rPr>
          <w:b/>
          <w:bCs/>
          <w:sz w:val="24"/>
          <w:szCs w:val="24"/>
        </w:rPr>
      </w:pPr>
    </w:p>
    <w:p w14:paraId="200399DE" w14:textId="2CAA235D" w:rsidR="0067732E" w:rsidRPr="004C1B3B" w:rsidRDefault="0067732E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What holiness needs is your loyalty.</w:t>
      </w:r>
    </w:p>
    <w:p w14:paraId="673E4FAD" w14:textId="49AA7102" w:rsidR="00C57737" w:rsidRPr="004C1B3B" w:rsidRDefault="00C57737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You’re not </w:t>
      </w:r>
      <w:r w:rsidR="00702AF6" w:rsidRPr="004C1B3B">
        <w:rPr>
          <w:sz w:val="24"/>
          <w:szCs w:val="24"/>
        </w:rPr>
        <w:t>a p</w:t>
      </w:r>
      <w:r w:rsidRPr="004C1B3B">
        <w:rPr>
          <w:sz w:val="24"/>
          <w:szCs w:val="24"/>
        </w:rPr>
        <w:t>ope and have no standing.</w:t>
      </w:r>
    </w:p>
    <w:p w14:paraId="25D79F49" w14:textId="1CE1015D" w:rsidR="001F06FD" w:rsidRPr="004C1B3B" w:rsidRDefault="001F06FD" w:rsidP="001F06FD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It’s not for you to say what God is planning.</w:t>
      </w:r>
    </w:p>
    <w:p w14:paraId="00D1A676" w14:textId="77777777" w:rsidR="001F06FD" w:rsidRPr="004C1B3B" w:rsidRDefault="001F06FD" w:rsidP="001F06FD">
      <w:pPr>
        <w:pStyle w:val="NoSpacing"/>
        <w:rPr>
          <w:sz w:val="24"/>
          <w:szCs w:val="24"/>
        </w:rPr>
      </w:pPr>
    </w:p>
    <w:p w14:paraId="7A197D09" w14:textId="2EEB5EC6" w:rsidR="00153D40" w:rsidRPr="004C1B3B" w:rsidRDefault="0067732E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This </w:t>
      </w:r>
      <w:r w:rsidR="00F82A12">
        <w:rPr>
          <w:sz w:val="24"/>
          <w:szCs w:val="24"/>
        </w:rPr>
        <w:t>p</w:t>
      </w:r>
      <w:r w:rsidRPr="004C1B3B">
        <w:rPr>
          <w:sz w:val="24"/>
          <w:szCs w:val="24"/>
        </w:rPr>
        <w:t>ope must come to trust himself</w:t>
      </w:r>
      <w:r w:rsidR="00D31FC2" w:rsidRPr="004C1B3B">
        <w:rPr>
          <w:sz w:val="24"/>
          <w:szCs w:val="24"/>
        </w:rPr>
        <w:t>. I</w:t>
      </w:r>
      <w:r w:rsidRPr="004C1B3B">
        <w:rPr>
          <w:sz w:val="24"/>
          <w:szCs w:val="24"/>
        </w:rPr>
        <w:t>f not</w:t>
      </w:r>
      <w:r w:rsidR="00D31FC2" w:rsidRPr="004C1B3B">
        <w:rPr>
          <w:sz w:val="24"/>
          <w:szCs w:val="24"/>
        </w:rPr>
        <w:t>,</w:t>
      </w:r>
      <w:r w:rsidRPr="004C1B3B">
        <w:rPr>
          <w:sz w:val="24"/>
          <w:szCs w:val="24"/>
        </w:rPr>
        <w:t xml:space="preserve"> he</w:t>
      </w:r>
      <w:r w:rsidR="000E760D" w:rsidRPr="004C1B3B">
        <w:rPr>
          <w:sz w:val="24"/>
          <w:szCs w:val="24"/>
        </w:rPr>
        <w:t xml:space="preserve"> won’t last t</w:t>
      </w:r>
      <w:r w:rsidR="00AD516A">
        <w:rPr>
          <w:sz w:val="24"/>
          <w:szCs w:val="24"/>
        </w:rPr>
        <w:t xml:space="preserve">hat </w:t>
      </w:r>
      <w:r w:rsidR="000E760D" w:rsidRPr="004C1B3B">
        <w:rPr>
          <w:sz w:val="24"/>
          <w:szCs w:val="24"/>
        </w:rPr>
        <w:t>long.</w:t>
      </w:r>
    </w:p>
    <w:p w14:paraId="4DD5D51B" w14:textId="08100A6C" w:rsidR="00DD6C28" w:rsidRPr="004C1B3B" w:rsidRDefault="0067732E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If you don’t </w:t>
      </w:r>
      <w:r w:rsidR="009B70B1" w:rsidRPr="004C1B3B">
        <w:rPr>
          <w:sz w:val="24"/>
          <w:szCs w:val="24"/>
        </w:rPr>
        <w:t xml:space="preserve">demand that he </w:t>
      </w:r>
      <w:r w:rsidR="000E760D" w:rsidRPr="004C1B3B">
        <w:rPr>
          <w:sz w:val="24"/>
          <w:szCs w:val="24"/>
        </w:rPr>
        <w:t>speak</w:t>
      </w:r>
      <w:r w:rsidR="009B70B1" w:rsidRPr="004C1B3B">
        <w:rPr>
          <w:sz w:val="24"/>
          <w:szCs w:val="24"/>
        </w:rPr>
        <w:t>s</w:t>
      </w:r>
      <w:r w:rsidR="000E760D" w:rsidRPr="004C1B3B">
        <w:rPr>
          <w:sz w:val="24"/>
          <w:szCs w:val="24"/>
        </w:rPr>
        <w:t xml:space="preserve"> out, </w:t>
      </w:r>
      <w:r w:rsidR="00DD6C28" w:rsidRPr="004C1B3B">
        <w:rPr>
          <w:sz w:val="24"/>
          <w:szCs w:val="24"/>
        </w:rPr>
        <w:t>I’m sure soon he’ll be long gone.</w:t>
      </w:r>
    </w:p>
    <w:p w14:paraId="5915B858" w14:textId="77777777" w:rsidR="00DD6C28" w:rsidRPr="004C1B3B" w:rsidRDefault="00DD6C28" w:rsidP="0067732E">
      <w:pPr>
        <w:pStyle w:val="NoSpacing"/>
        <w:rPr>
          <w:sz w:val="24"/>
          <w:szCs w:val="24"/>
        </w:rPr>
      </w:pPr>
    </w:p>
    <w:p w14:paraId="5C134922" w14:textId="77777777" w:rsidR="00C3065A" w:rsidRPr="004C1B3B" w:rsidRDefault="00300BDC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So easy to judge, </w:t>
      </w:r>
      <w:r w:rsidR="00C3065A" w:rsidRPr="004C1B3B">
        <w:rPr>
          <w:sz w:val="24"/>
          <w:szCs w:val="24"/>
        </w:rPr>
        <w:t>but it’s not your cross to bear.</w:t>
      </w:r>
    </w:p>
    <w:p w14:paraId="3DB0EF1A" w14:textId="77777777" w:rsidR="00A44575" w:rsidRPr="004C1B3B" w:rsidRDefault="00300BDC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You </w:t>
      </w:r>
      <w:r w:rsidR="00C3065A" w:rsidRPr="004C1B3B">
        <w:rPr>
          <w:sz w:val="24"/>
          <w:szCs w:val="24"/>
        </w:rPr>
        <w:t>p</w:t>
      </w:r>
      <w:r w:rsidRPr="004C1B3B">
        <w:rPr>
          <w:sz w:val="24"/>
          <w:szCs w:val="24"/>
        </w:rPr>
        <w:t>lot and plan</w:t>
      </w:r>
      <w:r w:rsidR="00A44575" w:rsidRPr="004C1B3B">
        <w:rPr>
          <w:sz w:val="24"/>
          <w:szCs w:val="24"/>
        </w:rPr>
        <w:t xml:space="preserve"> and think you’re clever.</w:t>
      </w:r>
    </w:p>
    <w:p w14:paraId="29AFE13D" w14:textId="77777777" w:rsidR="004C7EE7" w:rsidRPr="004C1B3B" w:rsidRDefault="004C7EE7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But the </w:t>
      </w:r>
      <w:r w:rsidR="008E37BA" w:rsidRPr="004C1B3B">
        <w:rPr>
          <w:sz w:val="24"/>
          <w:szCs w:val="24"/>
        </w:rPr>
        <w:t xml:space="preserve">stronger </w:t>
      </w:r>
      <w:r w:rsidRPr="004C1B3B">
        <w:rPr>
          <w:sz w:val="24"/>
          <w:szCs w:val="24"/>
        </w:rPr>
        <w:t xml:space="preserve">that </w:t>
      </w:r>
      <w:r w:rsidR="008E37BA" w:rsidRPr="004C1B3B">
        <w:rPr>
          <w:sz w:val="24"/>
          <w:szCs w:val="24"/>
        </w:rPr>
        <w:t xml:space="preserve">you push, </w:t>
      </w:r>
      <w:r w:rsidR="00CB766E" w:rsidRPr="004C1B3B">
        <w:rPr>
          <w:sz w:val="24"/>
          <w:szCs w:val="24"/>
        </w:rPr>
        <w:t>and the more that you deny,</w:t>
      </w:r>
    </w:p>
    <w:p w14:paraId="6DFDF8A5" w14:textId="7C89D9A6" w:rsidR="00CB766E" w:rsidRPr="004C1B3B" w:rsidRDefault="004C7EE7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Makes us w</w:t>
      </w:r>
      <w:r w:rsidR="00F82A12">
        <w:rPr>
          <w:sz w:val="24"/>
          <w:szCs w:val="24"/>
        </w:rPr>
        <w:t>onder why</w:t>
      </w:r>
      <w:r w:rsidR="003C5F00">
        <w:rPr>
          <w:sz w:val="24"/>
          <w:szCs w:val="24"/>
        </w:rPr>
        <w:t xml:space="preserve"> you’re not on our side.</w:t>
      </w:r>
    </w:p>
    <w:p w14:paraId="7A659613" w14:textId="77777777" w:rsidR="004C7EE7" w:rsidRPr="004C1B3B" w:rsidRDefault="004C7EE7" w:rsidP="0067732E">
      <w:pPr>
        <w:pStyle w:val="NoSpacing"/>
        <w:rPr>
          <w:sz w:val="24"/>
          <w:szCs w:val="24"/>
        </w:rPr>
      </w:pPr>
    </w:p>
    <w:p w14:paraId="7F9C5485" w14:textId="102E178D" w:rsidR="00605A14" w:rsidRPr="004C1B3B" w:rsidRDefault="00605A14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You’re heading for disaster, and your time is short.</w:t>
      </w:r>
    </w:p>
    <w:p w14:paraId="24357201" w14:textId="4F597FA5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You have a little power, but your world is about to fall apart.</w:t>
      </w:r>
    </w:p>
    <w:p w14:paraId="19328132" w14:textId="6DE74C0F" w:rsidR="00662766" w:rsidRDefault="00662766" w:rsidP="0067732E">
      <w:pPr>
        <w:pStyle w:val="NoSpacing"/>
        <w:rPr>
          <w:sz w:val="24"/>
          <w:szCs w:val="24"/>
        </w:rPr>
      </w:pPr>
    </w:p>
    <w:p w14:paraId="7261E2A0" w14:textId="69B0EEEC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No!</w:t>
      </w:r>
    </w:p>
    <w:p w14:paraId="5296E4E2" w14:textId="37D8A7D4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on’t think you have the upper hand. You’ll be </w:t>
      </w:r>
      <w:r w:rsidR="00087ADA">
        <w:rPr>
          <w:sz w:val="24"/>
          <w:szCs w:val="24"/>
        </w:rPr>
        <w:t xml:space="preserve">quite </w:t>
      </w:r>
      <w:r>
        <w:rPr>
          <w:sz w:val="24"/>
          <w:szCs w:val="24"/>
        </w:rPr>
        <w:t>surprised.</w:t>
      </w:r>
    </w:p>
    <w:p w14:paraId="0EF8E2A6" w14:textId="5AD97F62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My influence goes all the way to the top.</w:t>
      </w:r>
    </w:p>
    <w:p w14:paraId="35D09C22" w14:textId="03ABF079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You have been warned.</w:t>
      </w:r>
    </w:p>
    <w:p w14:paraId="6B7A40DB" w14:textId="77777777" w:rsidR="00FE35B2" w:rsidRDefault="00FE35B2" w:rsidP="0067732E">
      <w:pPr>
        <w:pStyle w:val="NoSpacing"/>
        <w:rPr>
          <w:sz w:val="24"/>
          <w:szCs w:val="24"/>
        </w:rPr>
      </w:pPr>
    </w:p>
    <w:p w14:paraId="039F328F" w14:textId="0A5357A5" w:rsidR="001C1910" w:rsidRDefault="001C1910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It’s easy to be tough when the </w:t>
      </w:r>
      <w:r w:rsidR="00FE35B2">
        <w:rPr>
          <w:sz w:val="24"/>
          <w:szCs w:val="24"/>
        </w:rPr>
        <w:t>p</w:t>
      </w:r>
      <w:r w:rsidRPr="004C1B3B">
        <w:rPr>
          <w:sz w:val="24"/>
          <w:szCs w:val="24"/>
        </w:rPr>
        <w:t>ope is on your side.</w:t>
      </w:r>
    </w:p>
    <w:p w14:paraId="6E5E7E21" w14:textId="501F8107" w:rsidR="001C1910" w:rsidRPr="004C1B3B" w:rsidRDefault="001C1910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I’ve been here for </w:t>
      </w:r>
      <w:r w:rsidR="00FE35B2">
        <w:rPr>
          <w:sz w:val="24"/>
          <w:szCs w:val="24"/>
        </w:rPr>
        <w:t>d</w:t>
      </w:r>
      <w:r w:rsidRPr="004C1B3B">
        <w:rPr>
          <w:sz w:val="24"/>
          <w:szCs w:val="24"/>
        </w:rPr>
        <w:t>ecades</w:t>
      </w:r>
      <w:r w:rsidR="00FE35B2">
        <w:rPr>
          <w:sz w:val="24"/>
          <w:szCs w:val="24"/>
        </w:rPr>
        <w:t xml:space="preserve">, and </w:t>
      </w:r>
      <w:r w:rsidRPr="004C1B3B">
        <w:rPr>
          <w:sz w:val="24"/>
          <w:szCs w:val="24"/>
        </w:rPr>
        <w:t>I’ve seen it all.</w:t>
      </w:r>
    </w:p>
    <w:p w14:paraId="30C351A2" w14:textId="2FBAD740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o, </w:t>
      </w:r>
      <w:r w:rsidR="001C1910" w:rsidRPr="004C1B3B">
        <w:rPr>
          <w:sz w:val="24"/>
          <w:szCs w:val="24"/>
        </w:rPr>
        <w:t>I predict the future will us</w:t>
      </w:r>
      <w:r w:rsidR="00E25534">
        <w:rPr>
          <w:sz w:val="24"/>
          <w:szCs w:val="24"/>
        </w:rPr>
        <w:t>h</w:t>
      </w:r>
      <w:r w:rsidR="001C1910" w:rsidRPr="004C1B3B">
        <w:rPr>
          <w:sz w:val="24"/>
          <w:szCs w:val="24"/>
        </w:rPr>
        <w:t>er in your fall.</w:t>
      </w:r>
      <w:r w:rsidR="001C1910" w:rsidRPr="004C1B3B">
        <w:rPr>
          <w:sz w:val="24"/>
          <w:szCs w:val="24"/>
        </w:rPr>
        <w:br/>
        <w:t>If your work is incomplete</w:t>
      </w:r>
      <w:r>
        <w:rPr>
          <w:sz w:val="24"/>
          <w:szCs w:val="24"/>
        </w:rPr>
        <w:t>,</w:t>
      </w:r>
      <w:r w:rsidR="001C1910" w:rsidRPr="004C1B3B">
        <w:rPr>
          <w:sz w:val="24"/>
          <w:szCs w:val="24"/>
        </w:rPr>
        <w:t xml:space="preserve"> I would finish it </w:t>
      </w:r>
      <w:proofErr w:type="gramStart"/>
      <w:r w:rsidR="001C1910" w:rsidRPr="004C1B3B">
        <w:rPr>
          <w:sz w:val="24"/>
          <w:szCs w:val="24"/>
        </w:rPr>
        <w:t>fast</w:t>
      </w:r>
      <w:proofErr w:type="gramEnd"/>
    </w:p>
    <w:p w14:paraId="62B8402F" w14:textId="29A16C45" w:rsidR="001C1910" w:rsidRPr="004C1B3B" w:rsidRDefault="001C1910" w:rsidP="0067732E">
      <w:pPr>
        <w:pStyle w:val="NoSpacing"/>
        <w:rPr>
          <w:sz w:val="24"/>
          <w:szCs w:val="24"/>
        </w:rPr>
      </w:pPr>
      <w:proofErr w:type="spellStart"/>
      <w:r w:rsidRPr="004C1B3B">
        <w:rPr>
          <w:sz w:val="24"/>
          <w:szCs w:val="24"/>
        </w:rPr>
        <w:t>‘</w:t>
      </w:r>
      <w:proofErr w:type="gramStart"/>
      <w:r w:rsidRPr="004C1B3B">
        <w:rPr>
          <w:sz w:val="24"/>
          <w:szCs w:val="24"/>
        </w:rPr>
        <w:t>cause</w:t>
      </w:r>
      <w:proofErr w:type="spellEnd"/>
      <w:proofErr w:type="gramEnd"/>
      <w:r w:rsidR="00273ECE">
        <w:rPr>
          <w:sz w:val="24"/>
          <w:szCs w:val="24"/>
        </w:rPr>
        <w:t xml:space="preserve"> s</w:t>
      </w:r>
      <w:r w:rsidRPr="004C1B3B">
        <w:rPr>
          <w:sz w:val="24"/>
          <w:szCs w:val="24"/>
        </w:rPr>
        <w:t>oon</w:t>
      </w:r>
      <w:r w:rsidR="00F00F8C" w:rsidRPr="004C1B3B">
        <w:rPr>
          <w:sz w:val="24"/>
          <w:szCs w:val="24"/>
        </w:rPr>
        <w:t>, all your</w:t>
      </w:r>
      <w:r w:rsidRPr="004C1B3B">
        <w:rPr>
          <w:sz w:val="24"/>
          <w:szCs w:val="24"/>
        </w:rPr>
        <w:t xml:space="preserve"> tim</w:t>
      </w:r>
      <w:r w:rsidR="006B790F" w:rsidRPr="004C1B3B">
        <w:rPr>
          <w:sz w:val="24"/>
          <w:szCs w:val="24"/>
        </w:rPr>
        <w:t>e</w:t>
      </w:r>
      <w:r w:rsidRPr="004C1B3B">
        <w:rPr>
          <w:sz w:val="24"/>
          <w:szCs w:val="24"/>
        </w:rPr>
        <w:t xml:space="preserve"> here will </w:t>
      </w:r>
      <w:r w:rsidR="006B790F" w:rsidRPr="004C1B3B">
        <w:rPr>
          <w:sz w:val="24"/>
          <w:szCs w:val="24"/>
        </w:rPr>
        <w:t>b</w:t>
      </w:r>
      <w:r w:rsidRPr="004C1B3B">
        <w:rPr>
          <w:sz w:val="24"/>
          <w:szCs w:val="24"/>
        </w:rPr>
        <w:t>e in the past.</w:t>
      </w:r>
    </w:p>
    <w:p w14:paraId="14865C24" w14:textId="77777777" w:rsidR="00F00F8C" w:rsidRPr="004C1B3B" w:rsidRDefault="00F00F8C" w:rsidP="0067732E">
      <w:pPr>
        <w:pStyle w:val="NoSpacing"/>
        <w:rPr>
          <w:sz w:val="24"/>
          <w:szCs w:val="24"/>
        </w:rPr>
      </w:pPr>
    </w:p>
    <w:p w14:paraId="164CCF21" w14:textId="374DBF9A" w:rsidR="00F00F8C" w:rsidRPr="004C1B3B" w:rsidRDefault="00DE69EC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>My dear Lapopessa, it’s all there in your name.</w:t>
      </w:r>
    </w:p>
    <w:p w14:paraId="6C1B3391" w14:textId="13B5A9B7" w:rsidR="00DE69EC" w:rsidRPr="004C1B3B" w:rsidRDefault="00DE69EC" w:rsidP="0067732E">
      <w:pPr>
        <w:pStyle w:val="NoSpacing"/>
        <w:rPr>
          <w:sz w:val="24"/>
          <w:szCs w:val="24"/>
        </w:rPr>
      </w:pPr>
      <w:r w:rsidRPr="004C1B3B">
        <w:rPr>
          <w:sz w:val="24"/>
          <w:szCs w:val="24"/>
        </w:rPr>
        <w:t xml:space="preserve">You cannot be the </w:t>
      </w:r>
      <w:r w:rsidR="00FE35B2">
        <w:rPr>
          <w:sz w:val="24"/>
          <w:szCs w:val="24"/>
        </w:rPr>
        <w:t>p</w:t>
      </w:r>
      <w:r w:rsidRPr="004C1B3B">
        <w:rPr>
          <w:sz w:val="24"/>
          <w:szCs w:val="24"/>
        </w:rPr>
        <w:t>ope</w:t>
      </w:r>
      <w:r w:rsidR="002A5EA3">
        <w:rPr>
          <w:sz w:val="24"/>
          <w:szCs w:val="24"/>
        </w:rPr>
        <w:t>, and you</w:t>
      </w:r>
      <w:r w:rsidRPr="004C1B3B">
        <w:rPr>
          <w:sz w:val="24"/>
          <w:szCs w:val="24"/>
        </w:rPr>
        <w:t xml:space="preserve"> have no claim to fame.</w:t>
      </w:r>
    </w:p>
    <w:p w14:paraId="5CC93C82" w14:textId="2CF74328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And your so-called </w:t>
      </w:r>
      <w:r w:rsidR="00DE69EC" w:rsidRPr="004C1B3B">
        <w:rPr>
          <w:sz w:val="24"/>
          <w:szCs w:val="24"/>
        </w:rPr>
        <w:t xml:space="preserve">power is </w:t>
      </w:r>
      <w:r w:rsidR="002A5EA3">
        <w:rPr>
          <w:sz w:val="24"/>
          <w:szCs w:val="24"/>
        </w:rPr>
        <w:t>secondhand</w:t>
      </w:r>
      <w:r>
        <w:rPr>
          <w:sz w:val="24"/>
          <w:szCs w:val="24"/>
        </w:rPr>
        <w:t xml:space="preserve">, like this conversation, </w:t>
      </w:r>
      <w:r w:rsidR="0057510E">
        <w:rPr>
          <w:sz w:val="24"/>
          <w:szCs w:val="24"/>
        </w:rPr>
        <w:t xml:space="preserve">which </w:t>
      </w:r>
      <w:r>
        <w:rPr>
          <w:sz w:val="24"/>
          <w:szCs w:val="24"/>
        </w:rPr>
        <w:t xml:space="preserve">is getting out of hand. </w:t>
      </w:r>
    </w:p>
    <w:p w14:paraId="2A3574AE" w14:textId="5E440157" w:rsidR="002A5EA3" w:rsidRDefault="002A5EA3" w:rsidP="0067732E">
      <w:pPr>
        <w:pStyle w:val="NoSpacing"/>
        <w:rPr>
          <w:sz w:val="24"/>
          <w:szCs w:val="24"/>
        </w:rPr>
      </w:pPr>
    </w:p>
    <w:p w14:paraId="7691EFDD" w14:textId="51DE6B60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None of </w:t>
      </w:r>
      <w:proofErr w:type="gramStart"/>
      <w:r>
        <w:rPr>
          <w:sz w:val="24"/>
          <w:szCs w:val="24"/>
        </w:rPr>
        <w:t>this matters</w:t>
      </w:r>
      <w:proofErr w:type="gramEnd"/>
      <w:r>
        <w:rPr>
          <w:sz w:val="24"/>
          <w:szCs w:val="24"/>
        </w:rPr>
        <w:t>, but it’s plain to see.</w:t>
      </w:r>
    </w:p>
    <w:p w14:paraId="52311AA8" w14:textId="5EDA089C" w:rsidR="00FE35B2" w:rsidRDefault="00FE35B2" w:rsidP="0067732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’d make a better pope than you!</w:t>
      </w:r>
    </w:p>
    <w:p w14:paraId="464A19B1" w14:textId="77777777" w:rsidR="00FE35B2" w:rsidRDefault="00FE35B2" w:rsidP="0067732E">
      <w:pPr>
        <w:pStyle w:val="NoSpacing"/>
        <w:rPr>
          <w:sz w:val="24"/>
          <w:szCs w:val="24"/>
        </w:rPr>
      </w:pPr>
    </w:p>
    <w:p w14:paraId="41A765A2" w14:textId="77777777" w:rsidR="00FE35B2" w:rsidRDefault="00FE35B2" w:rsidP="0067732E">
      <w:pPr>
        <w:pStyle w:val="NoSpacing"/>
        <w:rPr>
          <w:sz w:val="24"/>
          <w:szCs w:val="24"/>
        </w:rPr>
      </w:pPr>
    </w:p>
    <w:p w14:paraId="38FCC122" w14:textId="77777777" w:rsidR="00FE35B2" w:rsidRPr="004C1B3B" w:rsidRDefault="00FE35B2" w:rsidP="0067732E">
      <w:pPr>
        <w:pStyle w:val="NoSpacing"/>
        <w:rPr>
          <w:sz w:val="24"/>
          <w:szCs w:val="24"/>
        </w:rPr>
      </w:pPr>
    </w:p>
    <w:p w14:paraId="0FD4670D" w14:textId="77777777" w:rsidR="006A189E" w:rsidRDefault="006A189E" w:rsidP="006D11B9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B52E0B8" w14:textId="4F0BF012" w:rsidR="006D11B9" w:rsidRDefault="006D11B9" w:rsidP="006D11B9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</w:t>
      </w:r>
      <w:r w:rsidR="00517FFA">
        <w:rPr>
          <w:rFonts w:asciiTheme="minorHAnsi" w:hAnsiTheme="minorHAnsi" w:cstheme="minorHAnsi"/>
          <w:szCs w:val="22"/>
        </w:rPr>
        <w:t>4</w:t>
      </w:r>
      <w:r>
        <w:rPr>
          <w:rFonts w:asciiTheme="minorHAnsi" w:hAnsiTheme="minorHAnsi" w:cstheme="minorHAnsi"/>
          <w:szCs w:val="22"/>
        </w:rPr>
        <w:t xml:space="preserve"> Paul N. Dion and MangoDog Music, Allen M. Dion and Never Heard of Her Music</w:t>
      </w:r>
    </w:p>
    <w:p w14:paraId="5583BBF9" w14:textId="77777777" w:rsidR="006D11B9" w:rsidRDefault="006D11B9" w:rsidP="006D11B9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5C7B74DA" w:rsidR="00641ED0" w:rsidRPr="00641ED0" w:rsidRDefault="006D11B9" w:rsidP="00641ED0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F27D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AABEA" w14:textId="77777777" w:rsidR="00F27D3A" w:rsidRDefault="00F27D3A" w:rsidP="008733C6">
      <w:r>
        <w:separator/>
      </w:r>
    </w:p>
  </w:endnote>
  <w:endnote w:type="continuationSeparator" w:id="0">
    <w:p w14:paraId="6228469C" w14:textId="77777777" w:rsidR="00F27D3A" w:rsidRDefault="00F27D3A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E26C9" w14:textId="77777777" w:rsidR="00F27D3A" w:rsidRDefault="00F27D3A" w:rsidP="008733C6">
      <w:r>
        <w:separator/>
      </w:r>
    </w:p>
  </w:footnote>
  <w:footnote w:type="continuationSeparator" w:id="0">
    <w:p w14:paraId="56298C37" w14:textId="77777777" w:rsidR="00F27D3A" w:rsidRDefault="00F27D3A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LK0MDQytDQwMDdV0lEKTi0uzszPAykwNK8FAMkLCl4tAAAA"/>
  </w:docVars>
  <w:rsids>
    <w:rsidRoot w:val="005E25A6"/>
    <w:rsid w:val="00017A6D"/>
    <w:rsid w:val="00043C67"/>
    <w:rsid w:val="000460DE"/>
    <w:rsid w:val="000504D3"/>
    <w:rsid w:val="00075809"/>
    <w:rsid w:val="00082D73"/>
    <w:rsid w:val="00087ADA"/>
    <w:rsid w:val="000B30E6"/>
    <w:rsid w:val="000E0CA1"/>
    <w:rsid w:val="000E2DC0"/>
    <w:rsid w:val="000E760D"/>
    <w:rsid w:val="000F6F24"/>
    <w:rsid w:val="00112B59"/>
    <w:rsid w:val="001201AD"/>
    <w:rsid w:val="001202EE"/>
    <w:rsid w:val="00146E27"/>
    <w:rsid w:val="00153D40"/>
    <w:rsid w:val="001A7B9F"/>
    <w:rsid w:val="001C1910"/>
    <w:rsid w:val="001D04C8"/>
    <w:rsid w:val="001F06FD"/>
    <w:rsid w:val="002312E9"/>
    <w:rsid w:val="002360E0"/>
    <w:rsid w:val="0026089A"/>
    <w:rsid w:val="00273ECE"/>
    <w:rsid w:val="002A5EA3"/>
    <w:rsid w:val="002E2BB5"/>
    <w:rsid w:val="002E5887"/>
    <w:rsid w:val="00300BDC"/>
    <w:rsid w:val="00302BAC"/>
    <w:rsid w:val="00330FDE"/>
    <w:rsid w:val="00366220"/>
    <w:rsid w:val="003A42E8"/>
    <w:rsid w:val="003C37DE"/>
    <w:rsid w:val="003C5F00"/>
    <w:rsid w:val="003E2F71"/>
    <w:rsid w:val="00456579"/>
    <w:rsid w:val="00461A95"/>
    <w:rsid w:val="00464668"/>
    <w:rsid w:val="00465E41"/>
    <w:rsid w:val="00474D68"/>
    <w:rsid w:val="00480247"/>
    <w:rsid w:val="004C1B3B"/>
    <w:rsid w:val="004C7EE7"/>
    <w:rsid w:val="004E47A6"/>
    <w:rsid w:val="004F6506"/>
    <w:rsid w:val="00517FFA"/>
    <w:rsid w:val="00524F12"/>
    <w:rsid w:val="005348AF"/>
    <w:rsid w:val="00540F43"/>
    <w:rsid w:val="00565158"/>
    <w:rsid w:val="0057510E"/>
    <w:rsid w:val="00577816"/>
    <w:rsid w:val="005A0036"/>
    <w:rsid w:val="005E25A6"/>
    <w:rsid w:val="00601F7A"/>
    <w:rsid w:val="00605A14"/>
    <w:rsid w:val="00641ED0"/>
    <w:rsid w:val="00662766"/>
    <w:rsid w:val="00676E42"/>
    <w:rsid w:val="0067732E"/>
    <w:rsid w:val="006933BA"/>
    <w:rsid w:val="006A189E"/>
    <w:rsid w:val="006B53A6"/>
    <w:rsid w:val="006B790F"/>
    <w:rsid w:val="006D11B9"/>
    <w:rsid w:val="006D5DA9"/>
    <w:rsid w:val="006E3A67"/>
    <w:rsid w:val="00702AF6"/>
    <w:rsid w:val="007067FD"/>
    <w:rsid w:val="007334EF"/>
    <w:rsid w:val="007517BD"/>
    <w:rsid w:val="00783D28"/>
    <w:rsid w:val="00785F48"/>
    <w:rsid w:val="00787B30"/>
    <w:rsid w:val="00796678"/>
    <w:rsid w:val="00796F64"/>
    <w:rsid w:val="007B550C"/>
    <w:rsid w:val="007C070C"/>
    <w:rsid w:val="00817FCE"/>
    <w:rsid w:val="00845EE4"/>
    <w:rsid w:val="0085634E"/>
    <w:rsid w:val="00856A27"/>
    <w:rsid w:val="00856DC2"/>
    <w:rsid w:val="008733C6"/>
    <w:rsid w:val="0088192B"/>
    <w:rsid w:val="008B3E8D"/>
    <w:rsid w:val="008D77CE"/>
    <w:rsid w:val="008E37BA"/>
    <w:rsid w:val="00916F1C"/>
    <w:rsid w:val="00942A2F"/>
    <w:rsid w:val="0094524F"/>
    <w:rsid w:val="009475B7"/>
    <w:rsid w:val="009B42C7"/>
    <w:rsid w:val="009B70B1"/>
    <w:rsid w:val="009C5480"/>
    <w:rsid w:val="009E0F2F"/>
    <w:rsid w:val="009F638D"/>
    <w:rsid w:val="00A0191D"/>
    <w:rsid w:val="00A145A9"/>
    <w:rsid w:val="00A15314"/>
    <w:rsid w:val="00A3582C"/>
    <w:rsid w:val="00A44575"/>
    <w:rsid w:val="00A7795A"/>
    <w:rsid w:val="00AD516A"/>
    <w:rsid w:val="00B04E12"/>
    <w:rsid w:val="00B1598B"/>
    <w:rsid w:val="00B23288"/>
    <w:rsid w:val="00B83126"/>
    <w:rsid w:val="00B84E99"/>
    <w:rsid w:val="00B864B6"/>
    <w:rsid w:val="00B92E9F"/>
    <w:rsid w:val="00BA129D"/>
    <w:rsid w:val="00BC7A5A"/>
    <w:rsid w:val="00BD12B8"/>
    <w:rsid w:val="00BE2B56"/>
    <w:rsid w:val="00BE5057"/>
    <w:rsid w:val="00C03921"/>
    <w:rsid w:val="00C111F4"/>
    <w:rsid w:val="00C3065A"/>
    <w:rsid w:val="00C435F7"/>
    <w:rsid w:val="00C523C1"/>
    <w:rsid w:val="00C57737"/>
    <w:rsid w:val="00C65382"/>
    <w:rsid w:val="00C83722"/>
    <w:rsid w:val="00CB766E"/>
    <w:rsid w:val="00D05AC1"/>
    <w:rsid w:val="00D1573C"/>
    <w:rsid w:val="00D31FC2"/>
    <w:rsid w:val="00D46DDB"/>
    <w:rsid w:val="00D53006"/>
    <w:rsid w:val="00D72822"/>
    <w:rsid w:val="00D935D4"/>
    <w:rsid w:val="00DB5080"/>
    <w:rsid w:val="00DC08AC"/>
    <w:rsid w:val="00DD6C28"/>
    <w:rsid w:val="00DE69EC"/>
    <w:rsid w:val="00DF21B9"/>
    <w:rsid w:val="00E25534"/>
    <w:rsid w:val="00E40E49"/>
    <w:rsid w:val="00E96CD2"/>
    <w:rsid w:val="00EB2CA4"/>
    <w:rsid w:val="00F00F8C"/>
    <w:rsid w:val="00F2554E"/>
    <w:rsid w:val="00F27D3A"/>
    <w:rsid w:val="00F458E5"/>
    <w:rsid w:val="00F623D0"/>
    <w:rsid w:val="00F7179F"/>
    <w:rsid w:val="00F82A12"/>
    <w:rsid w:val="00FC1E6C"/>
    <w:rsid w:val="00FD7668"/>
    <w:rsid w:val="00FE35B2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773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2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323</Words>
  <Characters>1371</Characters>
  <Application>Microsoft Office Word</Application>
  <DocSecurity>0</DocSecurity>
  <Lines>5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1</cp:revision>
  <cp:lastPrinted>2024-02-15T12:56:00Z</cp:lastPrinted>
  <dcterms:created xsi:type="dcterms:W3CDTF">2024-02-15T11:23:00Z</dcterms:created>
  <dcterms:modified xsi:type="dcterms:W3CDTF">2024-02-19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ae1fee3d1c8fa4c87faabecd44067bfbedc7b960fa53c72d9575fccb2a3336</vt:lpwstr>
  </property>
</Properties>
</file>